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4E30B57" w14:textId="6AAE629C" w:rsidR="007F1B18" w:rsidRDefault="00A32AA4" w:rsidP="004E4943">
      <w:pPr>
        <w:spacing w:before="120" w:after="0" w:line="240" w:lineRule="auto"/>
        <w:jc w:val="center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Purpose Statements</w:t>
      </w:r>
    </w:p>
    <w:p w14:paraId="065E6A11" w14:textId="2748A74B" w:rsidR="0044117C" w:rsidRPr="004C3156" w:rsidRDefault="0044117C" w:rsidP="004E4943">
      <w:pPr>
        <w:spacing w:before="120" w:after="0" w:line="240" w:lineRule="auto"/>
        <w:rPr>
          <w:sz w:val="24"/>
          <w:szCs w:val="32"/>
          <w:lang w:val="de-DE"/>
        </w:rPr>
      </w:pPr>
    </w:p>
    <w:p w14:paraId="3F09E452" w14:textId="77777777" w:rsidR="00A32AA4" w:rsidRPr="00A32AA4" w:rsidRDefault="00A32AA4" w:rsidP="00A32AA4">
      <w:pPr>
        <w:jc w:val="center"/>
        <w:rPr>
          <w:sz w:val="32"/>
          <w:szCs w:val="32"/>
          <w:u w:val="single"/>
        </w:rPr>
      </w:pPr>
      <w:r w:rsidRPr="00A32AA4">
        <w:rPr>
          <w:sz w:val="32"/>
          <w:szCs w:val="32"/>
          <w:u w:val="single"/>
        </w:rPr>
        <w:t>Vision</w:t>
      </w:r>
    </w:p>
    <w:p w14:paraId="7988FBF9" w14:textId="77777777" w:rsidR="00A32AA4" w:rsidRPr="00A32AA4" w:rsidRDefault="00A32AA4" w:rsidP="00A32AA4">
      <w:pPr>
        <w:jc w:val="center"/>
        <w:rPr>
          <w:bCs/>
          <w:sz w:val="28"/>
          <w:szCs w:val="28"/>
        </w:rPr>
      </w:pPr>
      <w:bookmarkStart w:id="0" w:name="_Hlk65254331"/>
      <w:r w:rsidRPr="00A32AA4">
        <w:rPr>
          <w:bCs/>
          <w:sz w:val="28"/>
          <w:szCs w:val="28"/>
        </w:rPr>
        <w:t>NSITSP is the voice of the industry, defining the standards for professionalism in IT services.</w:t>
      </w:r>
    </w:p>
    <w:bookmarkEnd w:id="0"/>
    <w:p w14:paraId="173765A9" w14:textId="77777777" w:rsidR="00A32AA4" w:rsidRPr="00A32AA4" w:rsidRDefault="00A32AA4" w:rsidP="00A32AA4">
      <w:pPr>
        <w:rPr>
          <w:bCs/>
          <w:sz w:val="24"/>
          <w:szCs w:val="24"/>
        </w:rPr>
      </w:pPr>
    </w:p>
    <w:p w14:paraId="4343D4F1" w14:textId="77777777" w:rsidR="00A32AA4" w:rsidRPr="00A32AA4" w:rsidRDefault="00A32AA4" w:rsidP="00A32AA4">
      <w:pPr>
        <w:jc w:val="center"/>
        <w:rPr>
          <w:sz w:val="32"/>
          <w:szCs w:val="32"/>
          <w:u w:val="single"/>
        </w:rPr>
      </w:pPr>
      <w:r w:rsidRPr="00A32AA4">
        <w:rPr>
          <w:sz w:val="32"/>
          <w:szCs w:val="32"/>
          <w:u w:val="single"/>
        </w:rPr>
        <w:t>Mission</w:t>
      </w:r>
    </w:p>
    <w:p w14:paraId="1C4D0582" w14:textId="77777777" w:rsidR="00A32AA4" w:rsidRPr="00A32AA4" w:rsidRDefault="00A32AA4" w:rsidP="00A32AA4">
      <w:pPr>
        <w:jc w:val="center"/>
        <w:rPr>
          <w:bCs/>
          <w:sz w:val="28"/>
          <w:szCs w:val="28"/>
        </w:rPr>
      </w:pPr>
      <w:bookmarkStart w:id="1" w:name="_Hlk65253902"/>
      <w:r w:rsidRPr="00A32AA4">
        <w:rPr>
          <w:bCs/>
          <w:sz w:val="28"/>
          <w:szCs w:val="28"/>
        </w:rPr>
        <w:t>We provide pathways to establish high standards and ethics, and to improve the perception and credibility of the IT profession through actions driven by member engagement.</w:t>
      </w:r>
    </w:p>
    <w:bookmarkEnd w:id="1"/>
    <w:p w14:paraId="0E9C99A2" w14:textId="77777777" w:rsidR="00A32AA4" w:rsidRPr="00A32AA4" w:rsidRDefault="00A32AA4" w:rsidP="00A32AA4">
      <w:pPr>
        <w:rPr>
          <w:sz w:val="24"/>
          <w:szCs w:val="24"/>
        </w:rPr>
      </w:pPr>
    </w:p>
    <w:p w14:paraId="28BE8FEE" w14:textId="77777777" w:rsidR="00A32AA4" w:rsidRPr="00A32AA4" w:rsidRDefault="00A32AA4" w:rsidP="00A32AA4">
      <w:pPr>
        <w:jc w:val="center"/>
        <w:rPr>
          <w:sz w:val="32"/>
          <w:szCs w:val="32"/>
          <w:u w:val="single"/>
        </w:rPr>
      </w:pPr>
      <w:r w:rsidRPr="00A32AA4">
        <w:rPr>
          <w:sz w:val="32"/>
          <w:szCs w:val="32"/>
          <w:u w:val="single"/>
        </w:rPr>
        <w:t>Values</w:t>
      </w:r>
    </w:p>
    <w:p w14:paraId="31A45A27" w14:textId="77777777" w:rsidR="00A32AA4" w:rsidRPr="00A32AA4" w:rsidRDefault="00A32AA4" w:rsidP="00A32AA4">
      <w:pPr>
        <w:pStyle w:val="ListParagraph"/>
        <w:numPr>
          <w:ilvl w:val="0"/>
          <w:numId w:val="20"/>
        </w:numPr>
        <w:spacing w:before="0"/>
        <w:contextualSpacing/>
        <w:jc w:val="center"/>
        <w:rPr>
          <w:sz w:val="28"/>
          <w:szCs w:val="28"/>
        </w:rPr>
      </w:pPr>
      <w:r w:rsidRPr="00A32AA4">
        <w:rPr>
          <w:sz w:val="28"/>
          <w:szCs w:val="28"/>
        </w:rPr>
        <w:t>The professionalism and integrity of our industry are our passion.</w:t>
      </w:r>
    </w:p>
    <w:p w14:paraId="092368F5" w14:textId="77777777" w:rsidR="00A32AA4" w:rsidRPr="00A32AA4" w:rsidRDefault="00A32AA4" w:rsidP="00A32AA4">
      <w:pPr>
        <w:pStyle w:val="ListParagraph"/>
        <w:numPr>
          <w:ilvl w:val="0"/>
          <w:numId w:val="20"/>
        </w:numPr>
        <w:spacing w:before="0"/>
        <w:contextualSpacing/>
        <w:jc w:val="center"/>
        <w:rPr>
          <w:sz w:val="28"/>
          <w:szCs w:val="28"/>
        </w:rPr>
      </w:pPr>
      <w:r w:rsidRPr="00A32AA4">
        <w:rPr>
          <w:sz w:val="28"/>
          <w:szCs w:val="28"/>
        </w:rPr>
        <w:t>Communication is the cornerstone of our integrity.</w:t>
      </w:r>
    </w:p>
    <w:p w14:paraId="2E7E29DD" w14:textId="77777777" w:rsidR="00A32AA4" w:rsidRPr="00A32AA4" w:rsidRDefault="00A32AA4" w:rsidP="00A32AA4">
      <w:pPr>
        <w:pStyle w:val="ListParagraph"/>
        <w:numPr>
          <w:ilvl w:val="0"/>
          <w:numId w:val="20"/>
        </w:numPr>
        <w:spacing w:before="0"/>
        <w:contextualSpacing/>
        <w:jc w:val="center"/>
        <w:rPr>
          <w:sz w:val="28"/>
          <w:szCs w:val="28"/>
        </w:rPr>
      </w:pPr>
      <w:r w:rsidRPr="00A32AA4">
        <w:rPr>
          <w:sz w:val="28"/>
          <w:szCs w:val="28"/>
        </w:rPr>
        <w:t>We choose to communicate openly and honestly. Our clients and colleagues always deserve the truth.</w:t>
      </w:r>
    </w:p>
    <w:p w14:paraId="3918D93B" w14:textId="77777777" w:rsidR="00A32AA4" w:rsidRPr="00A32AA4" w:rsidRDefault="00A32AA4" w:rsidP="00A32AA4">
      <w:pPr>
        <w:pStyle w:val="ListParagraph"/>
        <w:numPr>
          <w:ilvl w:val="0"/>
          <w:numId w:val="20"/>
        </w:numPr>
        <w:spacing w:before="0"/>
        <w:contextualSpacing/>
        <w:jc w:val="center"/>
        <w:rPr>
          <w:sz w:val="28"/>
          <w:szCs w:val="28"/>
        </w:rPr>
      </w:pPr>
      <w:r w:rsidRPr="00A32AA4">
        <w:rPr>
          <w:sz w:val="28"/>
          <w:szCs w:val="28"/>
        </w:rPr>
        <w:t>We embrace change and education as the foundation of our industry.</w:t>
      </w:r>
    </w:p>
    <w:p w14:paraId="09526D07" w14:textId="77777777" w:rsidR="00A32AA4" w:rsidRPr="00A32AA4" w:rsidRDefault="00A32AA4" w:rsidP="00A32AA4">
      <w:pPr>
        <w:pStyle w:val="ListParagraph"/>
        <w:numPr>
          <w:ilvl w:val="0"/>
          <w:numId w:val="20"/>
        </w:numPr>
        <w:spacing w:before="0"/>
        <w:contextualSpacing/>
        <w:jc w:val="center"/>
        <w:rPr>
          <w:sz w:val="28"/>
          <w:szCs w:val="28"/>
        </w:rPr>
      </w:pPr>
      <w:r w:rsidRPr="00A32AA4">
        <w:rPr>
          <w:sz w:val="28"/>
          <w:szCs w:val="28"/>
        </w:rPr>
        <w:t>We are devoted to operating a highly successful member-driven organization.</w:t>
      </w:r>
    </w:p>
    <w:p w14:paraId="2946C010" w14:textId="5EECC58D" w:rsidR="004C3156" w:rsidRPr="00A32AA4" w:rsidRDefault="004C3156" w:rsidP="004E4943">
      <w:pPr>
        <w:spacing w:before="120" w:after="0" w:line="240" w:lineRule="auto"/>
        <w:rPr>
          <w:szCs w:val="20"/>
        </w:rPr>
      </w:pPr>
    </w:p>
    <w:p w14:paraId="459F5BCC" w14:textId="454924FE" w:rsidR="004C3156" w:rsidRPr="00A32AA4" w:rsidRDefault="00A32AA4" w:rsidP="004E4943">
      <w:pPr>
        <w:spacing w:before="120" w:after="0" w:line="240" w:lineRule="auto"/>
        <w:rPr>
          <w:szCs w:val="20"/>
        </w:rPr>
      </w:pPr>
      <w:r>
        <w:rPr>
          <w:szCs w:val="20"/>
        </w:rPr>
        <w:t xml:space="preserve">These </w:t>
      </w:r>
      <w:r w:rsidR="00857CA0">
        <w:rPr>
          <w:szCs w:val="20"/>
        </w:rPr>
        <w:t>statements</w:t>
      </w:r>
      <w:r>
        <w:rPr>
          <w:szCs w:val="20"/>
        </w:rPr>
        <w:t xml:space="preserve"> will be reviewed by membership for six months. The Board will consider feedback and input at that time (August 9, 2022) before finalizing them</w:t>
      </w:r>
    </w:p>
    <w:p w14:paraId="06323B5C" w14:textId="77777777" w:rsidR="004C3156" w:rsidRPr="00A32AA4" w:rsidRDefault="004C3156" w:rsidP="004E4943">
      <w:pPr>
        <w:spacing w:before="120" w:after="0" w:line="240" w:lineRule="auto"/>
        <w:rPr>
          <w:szCs w:val="20"/>
        </w:rPr>
      </w:pPr>
    </w:p>
    <w:sectPr w:rsidR="004C3156" w:rsidRPr="00A32AA4">
      <w:headerReference w:type="default" r:id="rId8"/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3D3478D" w14:textId="77777777" w:rsidR="007724BB" w:rsidRDefault="007724BB" w:rsidP="00E94D64">
      <w:pPr>
        <w:spacing w:after="0" w:line="240" w:lineRule="auto"/>
      </w:pPr>
      <w:r>
        <w:separator/>
      </w:r>
    </w:p>
  </w:endnote>
  <w:endnote w:type="continuationSeparator" w:id="0">
    <w:p w14:paraId="02F213C9" w14:textId="77777777" w:rsidR="007724BB" w:rsidRDefault="007724BB" w:rsidP="00E94D6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42785544"/>
      <w:docPartObj>
        <w:docPartGallery w:val="Page Numbers (Bottom of Page)"/>
        <w:docPartUnique/>
      </w:docPartObj>
    </w:sdtPr>
    <w:sdtEndPr>
      <w:rPr>
        <w:sz w:val="20"/>
      </w:rPr>
    </w:sdtEndPr>
    <w:sdtContent>
      <w:sdt>
        <w:sdtPr>
          <w:id w:val="-1769616900"/>
          <w:docPartObj>
            <w:docPartGallery w:val="Page Numbers (Top of Page)"/>
            <w:docPartUnique/>
          </w:docPartObj>
        </w:sdtPr>
        <w:sdtEndPr>
          <w:rPr>
            <w:sz w:val="20"/>
          </w:rPr>
        </w:sdtEndPr>
        <w:sdtContent>
          <w:p w14:paraId="2D938F1E" w14:textId="6BB86891" w:rsidR="00E94D64" w:rsidRPr="00E94D64" w:rsidRDefault="00E94D64">
            <w:pPr>
              <w:pStyle w:val="Footer"/>
              <w:jc w:val="right"/>
              <w:rPr>
                <w:sz w:val="20"/>
              </w:rPr>
            </w:pPr>
            <w:r w:rsidRPr="00E94D64">
              <w:rPr>
                <w:sz w:val="20"/>
              </w:rPr>
              <w:t xml:space="preserve">Page </w:t>
            </w:r>
            <w:r w:rsidRPr="00E94D64">
              <w:rPr>
                <w:sz w:val="20"/>
                <w:szCs w:val="24"/>
              </w:rPr>
              <w:fldChar w:fldCharType="begin"/>
            </w:r>
            <w:r w:rsidRPr="00E94D64">
              <w:rPr>
                <w:sz w:val="20"/>
              </w:rPr>
              <w:instrText xml:space="preserve"> PAGE </w:instrText>
            </w:r>
            <w:r w:rsidRPr="00E94D64">
              <w:rPr>
                <w:sz w:val="20"/>
                <w:szCs w:val="24"/>
              </w:rPr>
              <w:fldChar w:fldCharType="separate"/>
            </w:r>
            <w:r w:rsidRPr="00E94D64">
              <w:rPr>
                <w:noProof/>
                <w:sz w:val="20"/>
              </w:rPr>
              <w:t>2</w:t>
            </w:r>
            <w:r w:rsidRPr="00E94D64">
              <w:rPr>
                <w:sz w:val="20"/>
                <w:szCs w:val="24"/>
              </w:rPr>
              <w:fldChar w:fldCharType="end"/>
            </w:r>
            <w:r w:rsidRPr="00E94D64">
              <w:rPr>
                <w:sz w:val="20"/>
              </w:rPr>
              <w:t xml:space="preserve"> of </w:t>
            </w:r>
            <w:r w:rsidRPr="00E94D64">
              <w:rPr>
                <w:sz w:val="20"/>
                <w:szCs w:val="24"/>
              </w:rPr>
              <w:fldChar w:fldCharType="begin"/>
            </w:r>
            <w:r w:rsidRPr="00E94D64">
              <w:rPr>
                <w:sz w:val="20"/>
              </w:rPr>
              <w:instrText xml:space="preserve"> NUMPAGES  </w:instrText>
            </w:r>
            <w:r w:rsidRPr="00E94D64">
              <w:rPr>
                <w:sz w:val="20"/>
                <w:szCs w:val="24"/>
              </w:rPr>
              <w:fldChar w:fldCharType="separate"/>
            </w:r>
            <w:r w:rsidRPr="00E94D64">
              <w:rPr>
                <w:noProof/>
                <w:sz w:val="20"/>
              </w:rPr>
              <w:t>2</w:t>
            </w:r>
            <w:r w:rsidRPr="00E94D64">
              <w:rPr>
                <w:sz w:val="20"/>
                <w:szCs w:val="24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D407B22" w14:textId="77777777" w:rsidR="007724BB" w:rsidRDefault="007724BB" w:rsidP="00E94D64">
      <w:pPr>
        <w:spacing w:after="0" w:line="240" w:lineRule="auto"/>
      </w:pPr>
      <w:r>
        <w:separator/>
      </w:r>
    </w:p>
  </w:footnote>
  <w:footnote w:type="continuationSeparator" w:id="0">
    <w:p w14:paraId="22BAFD8D" w14:textId="77777777" w:rsidR="007724BB" w:rsidRDefault="007724BB" w:rsidP="00E94D6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650A94" w14:textId="570C881C" w:rsidR="00E94D64" w:rsidRDefault="00E94D64">
    <w:pPr>
      <w:pStyle w:val="Header"/>
      <w:rPr>
        <w:b/>
        <w:bCs/>
      </w:rPr>
    </w:pPr>
    <w:r w:rsidRPr="00E94D64">
      <w:rPr>
        <w:b/>
        <w:bCs/>
        <w:noProof/>
      </w:rPr>
      <w:drawing>
        <wp:inline distT="0" distB="0" distL="0" distR="0" wp14:anchorId="3640A30F" wp14:editId="10486ADA">
          <wp:extent cx="1347311" cy="781050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78029" cy="79885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Pr="00E94D64">
      <w:rPr>
        <w:b/>
        <w:bCs/>
      </w:rPr>
      <w:tab/>
    </w:r>
    <w:r w:rsidRPr="00E94D64">
      <w:rPr>
        <w:b/>
        <w:bCs/>
      </w:rPr>
      <w:tab/>
      <w:t>www.nsitsp.org</w:t>
    </w:r>
  </w:p>
  <w:p w14:paraId="30459825" w14:textId="66FA247C" w:rsidR="00E94D64" w:rsidRPr="00E94D64" w:rsidRDefault="00E94D64" w:rsidP="00E94D64">
    <w:pPr>
      <w:pStyle w:val="Header"/>
      <w:pBdr>
        <w:bottom w:val="single" w:sz="4" w:space="1" w:color="auto"/>
      </w:pBdr>
    </w:pPr>
  </w:p>
  <w:p w14:paraId="2556A4AE" w14:textId="4537D67B" w:rsidR="00E94D64" w:rsidRDefault="00E94D64">
    <w:pPr>
      <w:pStyle w:val="Header"/>
    </w:pPr>
  </w:p>
  <w:p w14:paraId="0A2C1540" w14:textId="77777777" w:rsidR="00F2263F" w:rsidRPr="00E94D64" w:rsidRDefault="00F2263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A51130"/>
    <w:multiLevelType w:val="hybridMultilevel"/>
    <w:tmpl w:val="D1BA737A"/>
    <w:lvl w:ilvl="0" w:tplc="A252CD16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81000A"/>
    <w:multiLevelType w:val="hybridMultilevel"/>
    <w:tmpl w:val="639E32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B110DCC"/>
    <w:multiLevelType w:val="hybridMultilevel"/>
    <w:tmpl w:val="09B826F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201B6877"/>
    <w:multiLevelType w:val="hybridMultilevel"/>
    <w:tmpl w:val="C38EB34A"/>
    <w:lvl w:ilvl="0" w:tplc="0AEA0A12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E9D6BA7"/>
    <w:multiLevelType w:val="hybridMultilevel"/>
    <w:tmpl w:val="8B98E8D0"/>
    <w:lvl w:ilvl="0" w:tplc="0E58B130">
      <w:start w:val="1"/>
      <w:numFmt w:val="bullet"/>
      <w:lvlText w:val="q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75F75CD"/>
    <w:multiLevelType w:val="hybridMultilevel"/>
    <w:tmpl w:val="2876A0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BD401D6"/>
    <w:multiLevelType w:val="hybridMultilevel"/>
    <w:tmpl w:val="33C21C86"/>
    <w:lvl w:ilvl="0" w:tplc="04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3C0546EF"/>
    <w:multiLevelType w:val="hybridMultilevel"/>
    <w:tmpl w:val="F5B4A8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EA1663E"/>
    <w:multiLevelType w:val="hybridMultilevel"/>
    <w:tmpl w:val="55C860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756654F"/>
    <w:multiLevelType w:val="hybridMultilevel"/>
    <w:tmpl w:val="173C9C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CB21EB7"/>
    <w:multiLevelType w:val="hybridMultilevel"/>
    <w:tmpl w:val="3710D8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E723C99"/>
    <w:multiLevelType w:val="hybridMultilevel"/>
    <w:tmpl w:val="6510726E"/>
    <w:lvl w:ilvl="0" w:tplc="795AEBEC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F1B0880"/>
    <w:multiLevelType w:val="hybridMultilevel"/>
    <w:tmpl w:val="986AC5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45B7EF6"/>
    <w:multiLevelType w:val="hybridMultilevel"/>
    <w:tmpl w:val="E08CE2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C376CA2"/>
    <w:multiLevelType w:val="hybridMultilevel"/>
    <w:tmpl w:val="C4BE6114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F854987"/>
    <w:multiLevelType w:val="hybridMultilevel"/>
    <w:tmpl w:val="E6641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8153B2B"/>
    <w:multiLevelType w:val="hybridMultilevel"/>
    <w:tmpl w:val="62AA8042"/>
    <w:lvl w:ilvl="0" w:tplc="0E58B130">
      <w:start w:val="1"/>
      <w:numFmt w:val="bullet"/>
      <w:lvlText w:val="q"/>
      <w:lvlJc w:val="left"/>
      <w:pPr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740B08B2"/>
    <w:multiLevelType w:val="hybridMultilevel"/>
    <w:tmpl w:val="E06065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C4C471E"/>
    <w:multiLevelType w:val="hybridMultilevel"/>
    <w:tmpl w:val="1BDE56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F6E7C3A"/>
    <w:multiLevelType w:val="hybridMultilevel"/>
    <w:tmpl w:val="1B62EC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6"/>
  </w:num>
  <w:num w:numId="2">
    <w:abstractNumId w:val="1"/>
  </w:num>
  <w:num w:numId="3">
    <w:abstractNumId w:val="11"/>
  </w:num>
  <w:num w:numId="4">
    <w:abstractNumId w:val="19"/>
  </w:num>
  <w:num w:numId="5">
    <w:abstractNumId w:val="8"/>
  </w:num>
  <w:num w:numId="6">
    <w:abstractNumId w:val="4"/>
  </w:num>
  <w:num w:numId="7">
    <w:abstractNumId w:val="7"/>
  </w:num>
  <w:num w:numId="8">
    <w:abstractNumId w:val="17"/>
  </w:num>
  <w:num w:numId="9">
    <w:abstractNumId w:val="9"/>
  </w:num>
  <w:num w:numId="10">
    <w:abstractNumId w:val="12"/>
  </w:num>
  <w:num w:numId="11">
    <w:abstractNumId w:val="15"/>
  </w:num>
  <w:num w:numId="12">
    <w:abstractNumId w:val="13"/>
  </w:num>
  <w:num w:numId="13">
    <w:abstractNumId w:val="18"/>
  </w:num>
  <w:num w:numId="14">
    <w:abstractNumId w:val="3"/>
  </w:num>
  <w:num w:numId="15">
    <w:abstractNumId w:val="5"/>
  </w:num>
  <w:num w:numId="16">
    <w:abstractNumId w:val="10"/>
  </w:num>
  <w:num w:numId="17">
    <w:abstractNumId w:val="14"/>
  </w:num>
  <w:num w:numId="18">
    <w:abstractNumId w:val="6"/>
  </w:num>
  <w:num w:numId="19">
    <w:abstractNumId w:val="0"/>
  </w:num>
  <w:num w:numId="2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QxNDM2NzUwNzQzMjJW0lEKTi0uzszPAykwqgUA4u878SwAAAA="/>
  </w:docVars>
  <w:rsids>
    <w:rsidRoot w:val="00E94D64"/>
    <w:rsid w:val="00010EDB"/>
    <w:rsid w:val="00016D74"/>
    <w:rsid w:val="000204F9"/>
    <w:rsid w:val="000336F5"/>
    <w:rsid w:val="00066A29"/>
    <w:rsid w:val="000C55DD"/>
    <w:rsid w:val="001265D6"/>
    <w:rsid w:val="00132F99"/>
    <w:rsid w:val="00134BB9"/>
    <w:rsid w:val="00161628"/>
    <w:rsid w:val="00174891"/>
    <w:rsid w:val="00197E0B"/>
    <w:rsid w:val="001B4039"/>
    <w:rsid w:val="001C1844"/>
    <w:rsid w:val="002051A2"/>
    <w:rsid w:val="00210EE4"/>
    <w:rsid w:val="00262FF2"/>
    <w:rsid w:val="00283595"/>
    <w:rsid w:val="00290F1F"/>
    <w:rsid w:val="002F679B"/>
    <w:rsid w:val="0030224F"/>
    <w:rsid w:val="00314DCB"/>
    <w:rsid w:val="00334D97"/>
    <w:rsid w:val="003628D0"/>
    <w:rsid w:val="003B0422"/>
    <w:rsid w:val="003F2A84"/>
    <w:rsid w:val="0041481B"/>
    <w:rsid w:val="0044117C"/>
    <w:rsid w:val="0045402E"/>
    <w:rsid w:val="00473638"/>
    <w:rsid w:val="0048279A"/>
    <w:rsid w:val="004C3156"/>
    <w:rsid w:val="004E4943"/>
    <w:rsid w:val="00502D1B"/>
    <w:rsid w:val="005333E3"/>
    <w:rsid w:val="005354E4"/>
    <w:rsid w:val="0058046F"/>
    <w:rsid w:val="005B3294"/>
    <w:rsid w:val="005C00B5"/>
    <w:rsid w:val="005D1658"/>
    <w:rsid w:val="005E2C14"/>
    <w:rsid w:val="00682D1A"/>
    <w:rsid w:val="006D1AC9"/>
    <w:rsid w:val="006D4704"/>
    <w:rsid w:val="007021E8"/>
    <w:rsid w:val="00702577"/>
    <w:rsid w:val="00707D90"/>
    <w:rsid w:val="00730454"/>
    <w:rsid w:val="007307B0"/>
    <w:rsid w:val="007724BB"/>
    <w:rsid w:val="00781730"/>
    <w:rsid w:val="00793700"/>
    <w:rsid w:val="007A6CAF"/>
    <w:rsid w:val="007B4019"/>
    <w:rsid w:val="007C4BE6"/>
    <w:rsid w:val="007D7965"/>
    <w:rsid w:val="007E0334"/>
    <w:rsid w:val="007F0819"/>
    <w:rsid w:val="007F1B18"/>
    <w:rsid w:val="00806A5B"/>
    <w:rsid w:val="00821713"/>
    <w:rsid w:val="00822483"/>
    <w:rsid w:val="0083207D"/>
    <w:rsid w:val="008445F0"/>
    <w:rsid w:val="00857CA0"/>
    <w:rsid w:val="0089501E"/>
    <w:rsid w:val="008B1687"/>
    <w:rsid w:val="008B62F7"/>
    <w:rsid w:val="008D12F6"/>
    <w:rsid w:val="008D19F3"/>
    <w:rsid w:val="008E14E4"/>
    <w:rsid w:val="00904FB7"/>
    <w:rsid w:val="00907300"/>
    <w:rsid w:val="009234F2"/>
    <w:rsid w:val="009269B7"/>
    <w:rsid w:val="00964418"/>
    <w:rsid w:val="00976E9F"/>
    <w:rsid w:val="009B6F6D"/>
    <w:rsid w:val="009D013E"/>
    <w:rsid w:val="009F26C8"/>
    <w:rsid w:val="009F4D24"/>
    <w:rsid w:val="009F4F35"/>
    <w:rsid w:val="00A32AA4"/>
    <w:rsid w:val="00A71EE7"/>
    <w:rsid w:val="00A76923"/>
    <w:rsid w:val="00A772EE"/>
    <w:rsid w:val="00A82D39"/>
    <w:rsid w:val="00AD3AB1"/>
    <w:rsid w:val="00B0799A"/>
    <w:rsid w:val="00B55954"/>
    <w:rsid w:val="00B704D0"/>
    <w:rsid w:val="00B8687F"/>
    <w:rsid w:val="00BE24F9"/>
    <w:rsid w:val="00C41C9E"/>
    <w:rsid w:val="00C510F0"/>
    <w:rsid w:val="00C62678"/>
    <w:rsid w:val="00C72FB8"/>
    <w:rsid w:val="00C93217"/>
    <w:rsid w:val="00CB6C3D"/>
    <w:rsid w:val="00CD5737"/>
    <w:rsid w:val="00D0344A"/>
    <w:rsid w:val="00D71B37"/>
    <w:rsid w:val="00D905EF"/>
    <w:rsid w:val="00DC4DCE"/>
    <w:rsid w:val="00DE5F19"/>
    <w:rsid w:val="00DF7FC9"/>
    <w:rsid w:val="00E00E22"/>
    <w:rsid w:val="00E409AE"/>
    <w:rsid w:val="00E563E6"/>
    <w:rsid w:val="00E745A7"/>
    <w:rsid w:val="00E94D64"/>
    <w:rsid w:val="00EB063D"/>
    <w:rsid w:val="00ED1298"/>
    <w:rsid w:val="00EF1303"/>
    <w:rsid w:val="00EF5431"/>
    <w:rsid w:val="00F03B2B"/>
    <w:rsid w:val="00F2263F"/>
    <w:rsid w:val="00F345BB"/>
    <w:rsid w:val="00F43F39"/>
    <w:rsid w:val="00FA1B50"/>
    <w:rsid w:val="00FA7B1B"/>
    <w:rsid w:val="00FB2ACE"/>
    <w:rsid w:val="00FC0666"/>
    <w:rsid w:val="00FC3B01"/>
    <w:rsid w:val="00FD68FF"/>
    <w:rsid w:val="00FD7C4D"/>
    <w:rsid w:val="00FE69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A9984FD"/>
  <w15:chartTrackingRefBased/>
  <w15:docId w15:val="{A9DB8EEC-F44E-47F4-A854-5A67880265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C3B01"/>
    <w:rPr>
      <w:rFonts w:ascii="Arial" w:hAnsi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94D6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94D64"/>
    <w:rPr>
      <w:rFonts w:ascii="Arial" w:hAnsi="Arial"/>
    </w:rPr>
  </w:style>
  <w:style w:type="paragraph" w:styleId="Footer">
    <w:name w:val="footer"/>
    <w:basedOn w:val="Normal"/>
    <w:link w:val="FooterChar"/>
    <w:uiPriority w:val="99"/>
    <w:unhideWhenUsed/>
    <w:rsid w:val="00E94D6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94D64"/>
    <w:rPr>
      <w:rFonts w:ascii="Arial" w:hAnsi="Arial"/>
    </w:rPr>
  </w:style>
  <w:style w:type="character" w:styleId="Hyperlink">
    <w:name w:val="Hyperlink"/>
    <w:basedOn w:val="DefaultParagraphFont"/>
    <w:uiPriority w:val="99"/>
    <w:unhideWhenUsed/>
    <w:rsid w:val="00E94D6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94D64"/>
    <w:rPr>
      <w:color w:val="605E5C"/>
      <w:shd w:val="clear" w:color="auto" w:fill="E1DFDD"/>
    </w:rPr>
  </w:style>
  <w:style w:type="paragraph" w:styleId="ListParagraph">
    <w:name w:val="List Paragraph"/>
    <w:basedOn w:val="Normal"/>
    <w:autoRedefine/>
    <w:uiPriority w:val="34"/>
    <w:qFormat/>
    <w:rsid w:val="009F4F35"/>
    <w:pPr>
      <w:numPr>
        <w:numId w:val="19"/>
      </w:numPr>
      <w:spacing w:before="120" w:after="0" w:line="240" w:lineRule="auto"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0336F5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0336F5"/>
    <w:rPr>
      <w:rFonts w:ascii="Arial" w:hAnsi="Arial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0336F5"/>
    <w:rPr>
      <w:vertAlign w:val="superscript"/>
    </w:rPr>
  </w:style>
  <w:style w:type="table" w:styleId="TableGrid">
    <w:name w:val="Table Grid"/>
    <w:basedOn w:val="TableNormal"/>
    <w:uiPriority w:val="39"/>
    <w:rsid w:val="009F26C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01519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588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798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02B46EF-B9DC-49CD-BFEC-61DC5923387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24</Words>
  <Characters>71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rl Palachuk;karlp@SmallBizThoughts.com</dc:creator>
  <cp:keywords/>
  <dc:description/>
  <cp:lastModifiedBy>Larry Mandelberg</cp:lastModifiedBy>
  <cp:revision>3</cp:revision>
  <cp:lastPrinted>2021-12-06T03:31:00Z</cp:lastPrinted>
  <dcterms:created xsi:type="dcterms:W3CDTF">2022-02-15T16:36:00Z</dcterms:created>
  <dcterms:modified xsi:type="dcterms:W3CDTF">2022-02-15T16:39:00Z</dcterms:modified>
</cp:coreProperties>
</file>